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2728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55F920" w:rsidR="0082223F" w:rsidRDefault="0082223F" w:rsidP="0082223F">
      <w:pPr>
        <w:pStyle w:val="Title"/>
      </w:pPr>
      <w:r>
        <w:t xml:space="preserve">Week </w:t>
      </w:r>
      <w:r w:rsidR="00DE314C">
        <w:t>3</w:t>
      </w:r>
      <w:r>
        <w:t xml:space="preserve">: </w:t>
      </w:r>
      <w:r w:rsidR="00DE314C">
        <w:t>Influencing Thought for Fun or Profi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A9FF45B" w:rsidR="0082223F" w:rsidRDefault="00DE314C" w:rsidP="005B7079">
      <w:pPr>
        <w:pStyle w:val="Heading1"/>
      </w:pPr>
      <w:r>
        <w:lastRenderedPageBreak/>
        <w:t>Influencing Thought for Fun or Profit</w:t>
      </w:r>
    </w:p>
    <w:p w14:paraId="79625651" w14:textId="72C226B3" w:rsidR="00C05B77" w:rsidRDefault="00B97C04" w:rsidP="00DE314C">
      <w:r>
        <w:tab/>
        <w:t xml:space="preserve">The NCU Political Action </w:t>
      </w:r>
      <w:r w:rsidR="0063429D">
        <w:t xml:space="preserve">Committee (NPAC) seeks to promote its ideology through highly targeted </w:t>
      </w:r>
      <w:r w:rsidR="00212DD6">
        <w:t>censorship</w:t>
      </w:r>
      <w:r w:rsidR="0063429D">
        <w:t>.</w:t>
      </w:r>
      <w:r w:rsidR="00CF7C8B">
        <w:t xml:space="preserve">  Modern censorship does not restrict free speech; instead, it increases the noise and drowns the signal</w:t>
      </w:r>
      <w:sdt>
        <w:sdtPr>
          <w:id w:val="-214885721"/>
          <w:citation/>
        </w:sdtPr>
        <w:sdtContent>
          <w:r w:rsidR="00CF7C8B">
            <w:fldChar w:fldCharType="begin"/>
          </w:r>
          <w:r w:rsidR="00CF7C8B">
            <w:instrText xml:space="preserve"> CITATION Tho19 \l 1033 </w:instrText>
          </w:r>
          <w:r w:rsidR="00CF7C8B">
            <w:fldChar w:fldCharType="separate"/>
          </w:r>
          <w:r w:rsidR="00D04649">
            <w:rPr>
              <w:noProof/>
            </w:rPr>
            <w:t xml:space="preserve"> (Thomas, 2019)</w:t>
          </w:r>
          <w:r w:rsidR="00CF7C8B">
            <w:fldChar w:fldCharType="end"/>
          </w:r>
        </w:sdtContent>
      </w:sdt>
      <w:r w:rsidR="00CF7C8B">
        <w:t xml:space="preserve">. </w:t>
      </w:r>
      <w:r w:rsidR="0063429D">
        <w:t xml:space="preserve"> One critical challenge the organization faces is its ability to scale-out personalized communications with potential voters.  Traditionally, businesses approach these problems by either hiring armies of </w:t>
      </w:r>
      <w:r w:rsidR="00CF7C8B">
        <w:t xml:space="preserve">people </w:t>
      </w:r>
      <w:r w:rsidR="0063429D">
        <w:t xml:space="preserve">or resorting to mass marketing campaigns.  However, NPAC lacks funding to employ a large staff, and modern spam filters reduce </w:t>
      </w:r>
      <w:r w:rsidR="008D7FC1">
        <w:t>email blast effectivenes</w:t>
      </w:r>
      <w:r w:rsidR="0063429D">
        <w:t>s.</w:t>
      </w:r>
    </w:p>
    <w:p w14:paraId="477CD7FA" w14:textId="488D961A" w:rsidR="00DE314C" w:rsidRDefault="00BA05EE" w:rsidP="00C05B77">
      <w:pPr>
        <w:ind w:firstLine="720"/>
      </w:pPr>
      <w:r>
        <w:t xml:space="preserve">Instead, NPAC chooses to modernize its tactics and focus solely on Natural Language </w:t>
      </w:r>
      <w:r w:rsidR="004D4CDE">
        <w:t>P</w:t>
      </w:r>
      <w:r>
        <w:t>rocessing</w:t>
      </w:r>
      <w:r w:rsidR="004D4CDE">
        <w:t xml:space="preserve"> (NLP)</w:t>
      </w:r>
      <w:r>
        <w:t xml:space="preserve"> and social media graphs.</w:t>
      </w:r>
      <w:r w:rsidR="004D4CDE">
        <w:t xml:space="preserve"> </w:t>
      </w:r>
      <w:r w:rsidR="000F3D26">
        <w:t>“</w:t>
      </w:r>
      <w:r w:rsidR="00EF7AAF">
        <w:t xml:space="preserve">[…] </w:t>
      </w:r>
      <w:r w:rsidR="004D4CDE">
        <w:t>NLP is an interdisciplinary field [that] studies and develops algorithms and systems, enabling computers to understand and perform tasks involving human language</w:t>
      </w:r>
      <w:sdt>
        <w:sdtPr>
          <w:id w:val="-159548386"/>
          <w:citation/>
        </w:sdtPr>
        <w:sdtContent>
          <w:r w:rsidR="004D4CDE">
            <w:fldChar w:fldCharType="begin"/>
          </w:r>
          <w:r w:rsidR="004D4CDE">
            <w:instrText xml:space="preserve">CITATION Sin17 \p 135 \l 1033 </w:instrText>
          </w:r>
          <w:r w:rsidR="004D4CDE">
            <w:fldChar w:fldCharType="separate"/>
          </w:r>
          <w:r w:rsidR="00D04649">
            <w:rPr>
              <w:noProof/>
            </w:rPr>
            <w:t xml:space="preserve"> (Sintoris &amp; Vergidis, 2017, p. 135)</w:t>
          </w:r>
          <w:r w:rsidR="004D4CDE">
            <w:fldChar w:fldCharType="end"/>
          </w:r>
        </w:sdtContent>
      </w:sdt>
      <w:r w:rsidR="004D4CDE">
        <w:t>.</w:t>
      </w:r>
      <w:r w:rsidR="000F3D26">
        <w:t>”</w:t>
      </w:r>
      <w:r w:rsidR="004D4CDE">
        <w:t xml:space="preserve"> NPAC plans to use these technologies to both parse free form text </w:t>
      </w:r>
      <w:proofErr w:type="gramStart"/>
      <w:r w:rsidR="004D4CDE">
        <w:t>and also</w:t>
      </w:r>
      <w:proofErr w:type="gramEnd"/>
      <w:r w:rsidR="004D4CDE">
        <w:t xml:space="preserve"> produce novel commentary.</w:t>
      </w:r>
      <w:r w:rsidR="007D31EA">
        <w:t xml:space="preserve">  Maximizing the </w:t>
      </w:r>
      <w:r w:rsidR="007D31EA" w:rsidRPr="007D31EA">
        <w:t>resonat</w:t>
      </w:r>
      <w:r w:rsidR="007D31EA">
        <w:t xml:space="preserve">ion </w:t>
      </w:r>
      <w:r w:rsidR="006E02EC">
        <w:t xml:space="preserve">of custom content </w:t>
      </w:r>
      <w:r w:rsidR="007D31EA">
        <w:t xml:space="preserve">with the audience requires </w:t>
      </w:r>
      <w:r w:rsidR="006E02EC">
        <w:t xml:space="preserve">a personalized </w:t>
      </w:r>
      <w:r w:rsidR="007D31EA">
        <w:t>voice.</w:t>
      </w:r>
      <w:r w:rsidR="00921DC0">
        <w:t xml:space="preserve">  For instance, the manner that people speak in an academic forum differs from Facebook or Twitter.</w:t>
      </w:r>
      <w:r w:rsidR="00877185">
        <w:t xml:space="preserve">  NLP language models can assist in these situations as well by adopting different vocabularies and alternative sentence structures.</w:t>
      </w:r>
    </w:p>
    <w:p w14:paraId="0D1DD92C" w14:textId="7313978F" w:rsidR="0022686B" w:rsidRDefault="0022686B" w:rsidP="00EF7AAF">
      <w:pPr>
        <w:pStyle w:val="Heading1"/>
      </w:pPr>
      <w:r>
        <w:t>How does NLP work</w:t>
      </w:r>
    </w:p>
    <w:p w14:paraId="3E082162" w14:textId="169486D9" w:rsidR="00A0547A" w:rsidRDefault="0022686B" w:rsidP="00165BB0">
      <w:r>
        <w:tab/>
      </w:r>
      <w:r w:rsidR="00EF7AAF">
        <w:t>Natural Language Processing</w:t>
      </w:r>
      <w:r w:rsidR="004974BF">
        <w:t xml:space="preserve"> (NLP)</w:t>
      </w:r>
      <w:r w:rsidR="00EF7AAF">
        <w:t xml:space="preserve"> sits at the intersection of artificial intelligence, human language, and computer science.</w:t>
      </w:r>
    </w:p>
    <w:p w14:paraId="5E198FE3" w14:textId="78BFC68F" w:rsidR="00A0547A" w:rsidRDefault="00CA1838" w:rsidP="00A0547A">
      <w:pPr>
        <w:pStyle w:val="Heading2"/>
      </w:pPr>
      <w:r>
        <w:t>Language Parsing</w:t>
      </w:r>
    </w:p>
    <w:p w14:paraId="3F3CD4B1" w14:textId="41941ADB" w:rsidR="0062134B" w:rsidRDefault="0062134B" w:rsidP="00A0547A">
      <w:pPr>
        <w:ind w:firstLine="720"/>
      </w:pPr>
      <w:r>
        <w:t xml:space="preserve">NLP systems typically </w:t>
      </w:r>
      <w:r w:rsidR="001A0249">
        <w:t>begin with</w:t>
      </w:r>
      <w:r>
        <w:t xml:space="preserve"> sentence normalization, </w:t>
      </w:r>
      <w:r w:rsidR="001A0249">
        <w:t xml:space="preserve">combining and </w:t>
      </w:r>
      <w:r>
        <w:t>annotati</w:t>
      </w:r>
      <w:r w:rsidR="001A0249">
        <w:t>ng tokens</w:t>
      </w:r>
      <w:r>
        <w:t>, and finally perform</w:t>
      </w:r>
      <w:r w:rsidR="00C71BD2">
        <w:t>ing</w:t>
      </w:r>
      <w:r>
        <w:t xml:space="preserve"> custom business logic (see Figure 1)</w:t>
      </w:r>
      <w:sdt>
        <w:sdtPr>
          <w:id w:val="1861773403"/>
          <w:citation/>
        </w:sdtPr>
        <w:sdtContent>
          <w:r w:rsidR="00165BB0">
            <w:fldChar w:fldCharType="begin"/>
          </w:r>
          <w:r w:rsidR="00165BB0">
            <w:instrText xml:space="preserve"> CITATION Edu18 \l 1033 </w:instrText>
          </w:r>
          <w:r w:rsidR="00165BB0">
            <w:fldChar w:fldCharType="separate"/>
          </w:r>
          <w:r w:rsidR="00D04649">
            <w:rPr>
              <w:noProof/>
            </w:rPr>
            <w:t xml:space="preserve"> (Edureka, 2018)</w:t>
          </w:r>
          <w:r w:rsidR="00165BB0">
            <w:fldChar w:fldCharType="end"/>
          </w:r>
        </w:sdtContent>
      </w:sdt>
      <w:r>
        <w:t xml:space="preserve">.  </w:t>
      </w:r>
      <w:r w:rsidR="00E10119">
        <w:t xml:space="preserve">Using </w:t>
      </w:r>
      <w:r w:rsidR="00E10119">
        <w:lastRenderedPageBreak/>
        <w:t xml:space="preserve">strategies like </w:t>
      </w:r>
      <w:proofErr w:type="spellStart"/>
      <w:r w:rsidR="00E10119">
        <w:t>Lemmatiziation</w:t>
      </w:r>
      <w:proofErr w:type="spellEnd"/>
      <w:r w:rsidR="00E10119">
        <w:t xml:space="preserve"> and Stemming enables the parsers to reduce the variability between sentences, such as removing verb-tensing.</w:t>
      </w:r>
      <w:r w:rsidR="001C0318">
        <w:t xml:space="preserve">  Next, </w:t>
      </w:r>
      <w:r w:rsidR="00FD310A">
        <w:t xml:space="preserve">annotations are associated with </w:t>
      </w:r>
      <w:r w:rsidR="001C0318">
        <w:t xml:space="preserve">the words </w:t>
      </w:r>
      <w:r w:rsidR="00FD310A">
        <w:t xml:space="preserve">by </w:t>
      </w:r>
      <w:r w:rsidR="001C0318">
        <w:t xml:space="preserve">subsystems like Named Entity Recognition (NER) </w:t>
      </w:r>
      <w:r w:rsidR="00807E67">
        <w:t xml:space="preserve">that </w:t>
      </w:r>
      <w:r w:rsidR="001C0318">
        <w:t>discover the sentence’s critical components.</w:t>
      </w:r>
      <w:r w:rsidR="00CB152E">
        <w:t xml:space="preserve">  After chunking related tokens together, the scenario-specific business logic can operate on a semantic representation of the text.</w:t>
      </w:r>
      <w:r w:rsidR="000F3D26">
        <w:t xml:space="preserve">  Depending on the use-case, these steps </w:t>
      </w:r>
      <w:r w:rsidR="00EF52FC">
        <w:t xml:space="preserve">could </w:t>
      </w:r>
      <w:r w:rsidR="000F3D26">
        <w:t>be massive subsystems or single lines of code.</w:t>
      </w:r>
    </w:p>
    <w:p w14:paraId="7D3DE8BA" w14:textId="67111E7A" w:rsidR="0062134B" w:rsidRDefault="0062134B" w:rsidP="0062134B">
      <w:pPr>
        <w:pStyle w:val="Caption"/>
      </w:pPr>
      <w:r>
        <w:t>Figure 1: NLP Process</w:t>
      </w:r>
    </w:p>
    <w:p w14:paraId="5B55D3E6" w14:textId="36CFB019" w:rsidR="0062134B" w:rsidRDefault="0062134B" w:rsidP="0062134B">
      <w:pPr>
        <w:jc w:val="center"/>
      </w:pPr>
      <w:r>
        <w:rPr>
          <w:noProof/>
        </w:rPr>
        <w:drawing>
          <wp:inline distT="0" distB="0" distL="0" distR="0" wp14:anchorId="79330852" wp14:editId="179B46E3">
            <wp:extent cx="3933646" cy="2919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8438" cy="2975066"/>
                    </a:xfrm>
                    <a:prstGeom prst="rect">
                      <a:avLst/>
                    </a:prstGeom>
                  </pic:spPr>
                </pic:pic>
              </a:graphicData>
            </a:graphic>
          </wp:inline>
        </w:drawing>
      </w:r>
    </w:p>
    <w:p w14:paraId="4778CEF5" w14:textId="673159A5" w:rsidR="004523FE" w:rsidRDefault="00CA1838" w:rsidP="004523FE">
      <w:pPr>
        <w:pStyle w:val="Heading2"/>
      </w:pPr>
      <w:r>
        <w:t>Deep Learning</w:t>
      </w:r>
    </w:p>
    <w:p w14:paraId="6301A047" w14:textId="2E71BD1D" w:rsidR="004523FE" w:rsidRPr="00F7431D" w:rsidRDefault="00D235EF" w:rsidP="004523FE">
      <w:r>
        <w:tab/>
        <w:t>NLP appears across a wide range of use cases like language translation, speech-to-text, and sentiment analysis.</w:t>
      </w:r>
      <w:r w:rsidR="003B28CF">
        <w:t xml:space="preserve">  </w:t>
      </w:r>
      <w:r w:rsidR="003B28CF">
        <w:t>In biology, animal brains accomplish these tasks through meshes of neurons that transmit signals across connected synaptic (transforming) and activation (filtering) links</w:t>
      </w:r>
      <w:sdt>
        <w:sdtPr>
          <w:id w:val="-2144716055"/>
          <w:citation/>
        </w:sdtPr>
        <w:sdtContent>
          <w:r w:rsidR="003B28CF">
            <w:fldChar w:fldCharType="begin"/>
          </w:r>
          <w:r w:rsidR="003B28CF">
            <w:instrText xml:space="preserve"> CITATION Kel16 \l 1033 </w:instrText>
          </w:r>
          <w:r w:rsidR="003B28CF">
            <w:fldChar w:fldCharType="separate"/>
          </w:r>
          <w:r w:rsidR="00D04649">
            <w:rPr>
              <w:noProof/>
            </w:rPr>
            <w:t xml:space="preserve"> (Keller, Liu, &amp; Fogel, 2016)</w:t>
          </w:r>
          <w:r w:rsidR="003B28CF">
            <w:fldChar w:fldCharType="end"/>
          </w:r>
        </w:sdtContent>
      </w:sdt>
      <w:r w:rsidR="003B28CF">
        <w:t>.  Computer scientist</w:t>
      </w:r>
      <w:r w:rsidR="00217A83">
        <w:t>s</w:t>
      </w:r>
      <w:r w:rsidR="003B28CF">
        <w:t xml:space="preserve"> mimic this </w:t>
      </w:r>
      <w:r w:rsidR="00217A83">
        <w:t xml:space="preserve">behavior with Deep Learning </w:t>
      </w:r>
      <w:r w:rsidR="00653332">
        <w:t>on</w:t>
      </w:r>
      <w:r w:rsidR="00217A83">
        <w:t xml:space="preserve"> N</w:t>
      </w:r>
      <w:r w:rsidR="003B28CF">
        <w:t xml:space="preserve">eural </w:t>
      </w:r>
      <w:r w:rsidR="00217A83">
        <w:t>N</w:t>
      </w:r>
      <w:r w:rsidR="003B28CF">
        <w:t>etworks</w:t>
      </w:r>
      <w:r w:rsidR="009E7E7C">
        <w:t>,</w:t>
      </w:r>
      <w:r w:rsidR="00217A83">
        <w:t xml:space="preserve"> which are essentially weighted graphs.</w:t>
      </w:r>
      <w:r w:rsidR="001C157E">
        <w:t xml:space="preserve">  Generally, </w:t>
      </w:r>
      <w:r w:rsidR="009E7E7C">
        <w:t>NLP</w:t>
      </w:r>
      <w:r w:rsidR="001C157E">
        <w:t xml:space="preserve"> architecture</w:t>
      </w:r>
      <w:r w:rsidR="00171527">
        <w:t>s</w:t>
      </w:r>
      <w:r w:rsidR="001C157E">
        <w:t xml:space="preserve"> </w:t>
      </w:r>
      <w:r w:rsidR="00171527">
        <w:t xml:space="preserve">use </w:t>
      </w:r>
      <w:r w:rsidR="001C157E">
        <w:t>Recurrent Neural Network (RNN) structure</w:t>
      </w:r>
      <w:r w:rsidR="00171527">
        <w:t>s</w:t>
      </w:r>
      <w:r w:rsidR="001C157E">
        <w:t xml:space="preserve"> </w:t>
      </w:r>
      <w:r w:rsidR="00360BB2">
        <w:t xml:space="preserve">containing connectivity loops to previous </w:t>
      </w:r>
      <w:r w:rsidR="00171527">
        <w:t>layer</w:t>
      </w:r>
      <w:r w:rsidR="00360BB2">
        <w:t>s</w:t>
      </w:r>
      <w:r w:rsidR="00A03B4E">
        <w:t xml:space="preserve"> </w:t>
      </w:r>
      <w:r w:rsidR="003D06E5">
        <w:t xml:space="preserve">(see </w:t>
      </w:r>
      <w:r w:rsidR="00171527">
        <w:t>Figure 2</w:t>
      </w:r>
      <w:r w:rsidR="003D06E5">
        <w:t>)</w:t>
      </w:r>
      <w:r w:rsidR="001C157E">
        <w:t>.</w:t>
      </w:r>
      <w:r w:rsidR="00CA1838">
        <w:t xml:space="preserve">  More advanced designs include subnets for memory retention</w:t>
      </w:r>
      <w:r w:rsidR="00213A86">
        <w:t xml:space="preserve"> (see </w:t>
      </w:r>
      <w:r w:rsidR="00557E32">
        <w:t>Table 1</w:t>
      </w:r>
      <w:r w:rsidR="00213A86">
        <w:t>)</w:t>
      </w:r>
      <w:r w:rsidR="00CA1838">
        <w:t xml:space="preserve">, </w:t>
      </w:r>
      <w:r w:rsidR="00CA1838">
        <w:lastRenderedPageBreak/>
        <w:t>encoding and decoding segments, and greater parallelization from attention vectors</w:t>
      </w:r>
      <w:sdt>
        <w:sdtPr>
          <w:id w:val="-261768471"/>
          <w:citation/>
        </w:sdtPr>
        <w:sdtContent>
          <w:r w:rsidR="00CA1838">
            <w:fldChar w:fldCharType="begin"/>
          </w:r>
          <w:r w:rsidR="00CA1838">
            <w:instrText xml:space="preserve"> CITATION FuZ19 \l 1033 </w:instrText>
          </w:r>
          <w:r w:rsidR="00CA1838">
            <w:fldChar w:fldCharType="separate"/>
          </w:r>
          <w:r w:rsidR="00D04649">
            <w:rPr>
              <w:noProof/>
            </w:rPr>
            <w:t xml:space="preserve"> (Fu, 2019)</w:t>
          </w:r>
          <w:r w:rsidR="00CA1838">
            <w:fldChar w:fldCharType="end"/>
          </w:r>
        </w:sdtContent>
      </w:sdt>
      <w:r w:rsidR="00CA1838">
        <w:t>.</w:t>
      </w:r>
      <w:r w:rsidR="003D06E5">
        <w:t xml:space="preserve">  Researchers and engineers can add or remove these subsystems to optimize for a specific use-case.</w:t>
      </w:r>
    </w:p>
    <w:p w14:paraId="05F294CF" w14:textId="3D167E6F" w:rsidR="003B28CF" w:rsidRDefault="003B28CF" w:rsidP="003B28CF">
      <w:pPr>
        <w:pStyle w:val="Caption"/>
      </w:pPr>
      <w:r>
        <w:t xml:space="preserve">Table 1: </w:t>
      </w:r>
      <w:r w:rsidR="000D7312">
        <w:t xml:space="preserve">Example progressions of </w:t>
      </w:r>
      <w:r w:rsidR="00653EF7">
        <w:t xml:space="preserve">N.N. </w:t>
      </w:r>
      <w:r w:rsidR="00411EE6">
        <w:t>a</w:t>
      </w:r>
      <w:r w:rsidR="000D7312">
        <w:t xml:space="preserve">rchitecture </w:t>
      </w:r>
      <w:r w:rsidR="00411EE6">
        <w:t>c</w:t>
      </w:r>
      <w:r w:rsidR="000D7312">
        <w:t>omplexity</w:t>
      </w:r>
    </w:p>
    <w:tbl>
      <w:tblPr>
        <w:tblStyle w:val="GridTable4"/>
        <w:tblW w:w="0" w:type="auto"/>
        <w:tblLook w:val="04A0" w:firstRow="1" w:lastRow="0" w:firstColumn="1" w:lastColumn="0" w:noHBand="0" w:noVBand="1"/>
      </w:tblPr>
      <w:tblGrid>
        <w:gridCol w:w="2965"/>
        <w:gridCol w:w="6385"/>
      </w:tblGrid>
      <w:tr w:rsidR="003B28CF" w14:paraId="436E14B9" w14:textId="77777777" w:rsidTr="003B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47E4A346" w14:textId="501FF091" w:rsidR="003B28CF" w:rsidRDefault="003B28CF" w:rsidP="003B28CF">
            <w:pPr>
              <w:jc w:val="center"/>
            </w:pPr>
            <w:r>
              <w:t>Algorithm</w:t>
            </w:r>
          </w:p>
        </w:tc>
        <w:tc>
          <w:tcPr>
            <w:tcW w:w="6385" w:type="dxa"/>
          </w:tcPr>
          <w:p w14:paraId="29588188" w14:textId="1C9E242F" w:rsidR="003B28CF" w:rsidRDefault="003B28CF" w:rsidP="003B28CF">
            <w:pPr>
              <w:jc w:val="center"/>
              <w:cnfStyle w:val="100000000000" w:firstRow="1" w:lastRow="0" w:firstColumn="0" w:lastColumn="0" w:oddVBand="0" w:evenVBand="0" w:oddHBand="0" w:evenHBand="0" w:firstRowFirstColumn="0" w:firstRowLastColumn="0" w:lastRowFirstColumn="0" w:lastRowLastColumn="0"/>
            </w:pPr>
            <w:r>
              <w:t>Description</w:t>
            </w:r>
          </w:p>
        </w:tc>
      </w:tr>
      <w:tr w:rsidR="00C17002" w14:paraId="7F2F3372"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11DE0A2" w14:textId="1E912435" w:rsidR="00C17002" w:rsidRDefault="00C17002" w:rsidP="004523FE">
            <w:r>
              <w:t>seq2seq</w:t>
            </w:r>
          </w:p>
        </w:tc>
        <w:tc>
          <w:tcPr>
            <w:tcW w:w="6385" w:type="dxa"/>
          </w:tcPr>
          <w:p w14:paraId="223FA87B" w14:textId="391EC0AD" w:rsidR="00C17002" w:rsidRDefault="001C157E" w:rsidP="004523FE">
            <w:pPr>
              <w:cnfStyle w:val="000000100000" w:firstRow="0" w:lastRow="0" w:firstColumn="0" w:lastColumn="0" w:oddVBand="0" w:evenVBand="0" w:oddHBand="1" w:evenHBand="0" w:firstRowFirstColumn="0" w:firstRowLastColumn="0" w:lastRowFirstColumn="0" w:lastRowLastColumn="0"/>
            </w:pPr>
            <w:r>
              <w:t xml:space="preserve">Simple </w:t>
            </w:r>
            <w:r w:rsidR="00C17002">
              <w:t>Recurrent N</w:t>
            </w:r>
            <w:r w:rsidR="00D94281">
              <w:t>.N.</w:t>
            </w:r>
            <w:r>
              <w:t xml:space="preserve"> (RNN)</w:t>
            </w:r>
            <w:r w:rsidR="00C17002">
              <w:t xml:space="preserve"> for a token sequence to sequence prediction</w:t>
            </w:r>
            <w:r>
              <w:t>.  These systems are easy to implement but lack memory</w:t>
            </w:r>
          </w:p>
        </w:tc>
      </w:tr>
      <w:tr w:rsidR="00C17002" w14:paraId="10BDA96B" w14:textId="77777777" w:rsidTr="003B28CF">
        <w:tc>
          <w:tcPr>
            <w:cnfStyle w:val="001000000000" w:firstRow="0" w:lastRow="0" w:firstColumn="1" w:lastColumn="0" w:oddVBand="0" w:evenVBand="0" w:oddHBand="0" w:evenHBand="0" w:firstRowFirstColumn="0" w:firstRowLastColumn="0" w:lastRowFirstColumn="0" w:lastRowLastColumn="0"/>
            <w:tcW w:w="2965" w:type="dxa"/>
          </w:tcPr>
          <w:p w14:paraId="55C77324" w14:textId="529CD3C5" w:rsidR="00C17002" w:rsidRDefault="00C17002" w:rsidP="004523FE">
            <w:r>
              <w:t>L</w:t>
            </w:r>
            <w:r w:rsidR="001C157E">
              <w:t xml:space="preserve">ong </w:t>
            </w:r>
            <w:proofErr w:type="gramStart"/>
            <w:r>
              <w:t>S</w:t>
            </w:r>
            <w:r w:rsidR="001C157E">
              <w:t xml:space="preserve">hort </w:t>
            </w:r>
            <w:r>
              <w:t>T</w:t>
            </w:r>
            <w:r w:rsidR="001C157E">
              <w:t>erm</w:t>
            </w:r>
            <w:proofErr w:type="gramEnd"/>
            <w:r w:rsidR="001C157E">
              <w:t xml:space="preserve"> </w:t>
            </w:r>
            <w:r>
              <w:t>M</w:t>
            </w:r>
            <w:r w:rsidR="001C157E">
              <w:t>emory</w:t>
            </w:r>
          </w:p>
        </w:tc>
        <w:tc>
          <w:tcPr>
            <w:tcW w:w="6385" w:type="dxa"/>
          </w:tcPr>
          <w:p w14:paraId="5F992217" w14:textId="5E437D8F" w:rsidR="00C17002" w:rsidRDefault="001C157E" w:rsidP="004523FE">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C17002" w14:paraId="6BEFF433"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984CF1D" w14:textId="65B41D44" w:rsidR="00C17002" w:rsidRDefault="00C17002" w:rsidP="004523FE">
            <w:r>
              <w:t>Transformers</w:t>
            </w:r>
            <w:r>
              <w:br/>
            </w:r>
          </w:p>
        </w:tc>
        <w:tc>
          <w:tcPr>
            <w:tcW w:w="6385" w:type="dxa"/>
          </w:tcPr>
          <w:p w14:paraId="770A9480" w14:textId="516A4091" w:rsidR="00C17002" w:rsidRDefault="001C157E" w:rsidP="004523FE">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0A0B0C9" w14:textId="608133C9" w:rsidR="003B28CF" w:rsidRDefault="003B28CF" w:rsidP="004523FE"/>
    <w:p w14:paraId="2A9D28C0" w14:textId="595B139B" w:rsidR="00213A86" w:rsidRDefault="00213A86" w:rsidP="00213A86">
      <w:pPr>
        <w:pStyle w:val="Caption"/>
      </w:pPr>
      <w:r>
        <w:t>Figure 2: Abstract Diagram of Differences</w:t>
      </w:r>
    </w:p>
    <w:p w14:paraId="57AC9F67" w14:textId="1B65C758" w:rsidR="00213A86" w:rsidRPr="004523FE" w:rsidRDefault="00213A86" w:rsidP="00213A86">
      <w:pPr>
        <w:jc w:val="center"/>
      </w:pPr>
      <w:r>
        <w:rPr>
          <w:noProof/>
        </w:rPr>
        <w:drawing>
          <wp:inline distT="0" distB="0" distL="0" distR="0" wp14:anchorId="45AAB6AB" wp14:editId="64CD77E7">
            <wp:extent cx="3048000" cy="2221197"/>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0137" cy="2324778"/>
                    </a:xfrm>
                    <a:prstGeom prst="rect">
                      <a:avLst/>
                    </a:prstGeom>
                  </pic:spPr>
                </pic:pic>
              </a:graphicData>
            </a:graphic>
          </wp:inline>
        </w:drawing>
      </w:r>
    </w:p>
    <w:p w14:paraId="58A383AD" w14:textId="547C1137" w:rsidR="004523FE" w:rsidRDefault="004523FE" w:rsidP="00C05B77">
      <w:pPr>
        <w:pStyle w:val="Heading1"/>
      </w:pPr>
      <w:r>
        <w:t xml:space="preserve"> </w:t>
      </w:r>
      <w:r w:rsidR="00C05B77">
        <w:t>Resources and Implementation</w:t>
      </w:r>
    </w:p>
    <w:p w14:paraId="36AD4053" w14:textId="4AB9DF2E" w:rsidR="00F400A4" w:rsidRPr="00F400A4" w:rsidRDefault="00F400A4" w:rsidP="00F400A4">
      <w:r>
        <w:tab/>
        <w:t xml:space="preserve">The publishing pipeline contains distinct features for mining, feature extraction, model training, and custom content </w:t>
      </w:r>
      <w:r w:rsidR="006955B4">
        <w:t>generation</w:t>
      </w:r>
      <w:r>
        <w:t xml:space="preserve">. </w:t>
      </w:r>
    </w:p>
    <w:p w14:paraId="6AED9585" w14:textId="358A10D1" w:rsidR="003E10B9" w:rsidRDefault="003E10B9" w:rsidP="003E10B9">
      <w:pPr>
        <w:pStyle w:val="Heading2"/>
      </w:pPr>
      <w:r>
        <w:t>Ingestion Subsystem</w:t>
      </w:r>
    </w:p>
    <w:p w14:paraId="56B8BCDD" w14:textId="51C71917" w:rsidR="00485BAE" w:rsidRPr="00485BAE" w:rsidRDefault="00485BAE" w:rsidP="00485BAE">
      <w:r>
        <w:tab/>
        <w:t xml:space="preserve">NPAC operates a distributed system that is continuously mining social media platforms and persisting that information into a data lake (see Figure </w:t>
      </w:r>
      <w:r w:rsidR="00213A86">
        <w:t>3</w:t>
      </w:r>
      <w:r>
        <w:t>).</w:t>
      </w:r>
      <w:r w:rsidR="00B22456">
        <w:t xml:space="preserve">  This aspect of the system utiliz</w:t>
      </w:r>
      <w:r w:rsidR="0021739A">
        <w:t>es</w:t>
      </w:r>
      <w:r w:rsidR="00B22456">
        <w:t xml:space="preserve"> </w:t>
      </w:r>
      <w:proofErr w:type="spellStart"/>
      <w:r w:rsidR="00B22456">
        <w:t>WebSockets</w:t>
      </w:r>
      <w:proofErr w:type="spellEnd"/>
      <w:r w:rsidR="00B22456">
        <w:t xml:space="preserve"> to stream updates into the big data system.</w:t>
      </w:r>
      <w:r w:rsidR="0021739A">
        <w:t xml:space="preserve">  When these results arrive in the data </w:t>
      </w:r>
      <w:r w:rsidR="0021739A">
        <w:lastRenderedPageBreak/>
        <w:t>lake, they are semi-structured JSON (JavaScript Object Notation) with numerous opaque strings.</w:t>
      </w:r>
      <w:r w:rsidR="003E10B9">
        <w:t xml:space="preserve">  Additional details of this subsystem are outside the scope of this paper.</w:t>
      </w:r>
    </w:p>
    <w:p w14:paraId="2B4F631B" w14:textId="6F2FCC58" w:rsidR="00485BAE" w:rsidRDefault="00485BAE" w:rsidP="00485BAE">
      <w:pPr>
        <w:pStyle w:val="Caption"/>
      </w:pPr>
      <w:r>
        <w:t xml:space="preserve">Figure </w:t>
      </w:r>
      <w:r w:rsidR="00213A86">
        <w:t>3</w:t>
      </w:r>
      <w:r>
        <w:t>: System Design</w:t>
      </w:r>
    </w:p>
    <w:p w14:paraId="32927818" w14:textId="68B170F5" w:rsidR="00485BAE" w:rsidRDefault="00485BAE" w:rsidP="00485BAE">
      <w:pPr>
        <w:jc w:val="center"/>
      </w:pPr>
      <w:r>
        <w:rPr>
          <w:noProof/>
        </w:rPr>
        <w:drawing>
          <wp:inline distT="0" distB="0" distL="0" distR="0" wp14:anchorId="3EAC926E" wp14:editId="4FD536C6">
            <wp:extent cx="5007972" cy="2362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72970" cy="2440028"/>
                    </a:xfrm>
                    <a:prstGeom prst="rect">
                      <a:avLst/>
                    </a:prstGeom>
                  </pic:spPr>
                </pic:pic>
              </a:graphicData>
            </a:graphic>
          </wp:inline>
        </w:drawing>
      </w:r>
    </w:p>
    <w:p w14:paraId="6F83A33C" w14:textId="6463CF45" w:rsidR="003E10B9" w:rsidRDefault="003E10B9" w:rsidP="003E10B9">
      <w:pPr>
        <w:pStyle w:val="Heading2"/>
      </w:pPr>
      <w:r>
        <w:t xml:space="preserve">Feature Extraction </w:t>
      </w:r>
      <w:r w:rsidR="001D5A9A">
        <w:t>Process</w:t>
      </w:r>
    </w:p>
    <w:p w14:paraId="64E58A1F" w14:textId="360187F5" w:rsidR="0021739A" w:rsidRDefault="00867488" w:rsidP="0021739A">
      <w:r>
        <w:tab/>
      </w:r>
      <w:r w:rsidR="00D70211">
        <w:t xml:space="preserve">The first steps to any business intelligence problem are </w:t>
      </w:r>
      <w:r w:rsidR="00D90F48">
        <w:t xml:space="preserve">identifying the specific questions and </w:t>
      </w:r>
      <w:r w:rsidR="00BA5864">
        <w:t>locat</w:t>
      </w:r>
      <w:r w:rsidR="009C4119">
        <w:t>ing</w:t>
      </w:r>
      <w:r w:rsidR="00BA5864">
        <w:t xml:space="preserve"> facts </w:t>
      </w:r>
      <w:r w:rsidR="009C4119">
        <w:t xml:space="preserve">to </w:t>
      </w:r>
      <w:r w:rsidR="00BA5864">
        <w:t>support</w:t>
      </w:r>
      <w:r w:rsidR="00D70211">
        <w:t xml:space="preserve"> answer</w:t>
      </w:r>
      <w:r w:rsidR="00BA5864">
        <w:t>s</w:t>
      </w:r>
      <w:sdt>
        <w:sdtPr>
          <w:id w:val="-625160074"/>
          <w:citation/>
        </w:sdtPr>
        <w:sdtContent>
          <w:r w:rsidR="00EA6050">
            <w:fldChar w:fldCharType="begin"/>
          </w:r>
          <w:r w:rsidR="00EA6050">
            <w:instrText xml:space="preserve"> CITATION Sne15 \l 1033 </w:instrText>
          </w:r>
          <w:r w:rsidR="00EA6050">
            <w:fldChar w:fldCharType="separate"/>
          </w:r>
          <w:r w:rsidR="00D04649">
            <w:rPr>
              <w:noProof/>
            </w:rPr>
            <w:t xml:space="preserve"> (Snee, 2015)</w:t>
          </w:r>
          <w:r w:rsidR="00EA6050">
            <w:fldChar w:fldCharType="end"/>
          </w:r>
        </w:sdtContent>
      </w:sdt>
      <w:r w:rsidR="00D70211">
        <w:t>.</w:t>
      </w:r>
      <w:r w:rsidR="00E43145">
        <w:t xml:space="preserve">  When researchers ignore this preparation</w:t>
      </w:r>
      <w:r w:rsidR="004F2B22">
        <w:t>,</w:t>
      </w:r>
      <w:r w:rsidR="00E43145">
        <w:t xml:space="preserve"> it </w:t>
      </w:r>
      <w:r w:rsidR="00712344">
        <w:t>produces</w:t>
      </w:r>
      <w:r w:rsidR="00E43145">
        <w:t xml:space="preserve"> in garbage-in/garbage-out results.</w:t>
      </w:r>
      <w:r w:rsidR="00742AA5">
        <w:t xml:space="preserve">  For instance, </w:t>
      </w:r>
      <w:proofErr w:type="spellStart"/>
      <w:r w:rsidR="00742AA5">
        <w:t>Alsudias</w:t>
      </w:r>
      <w:proofErr w:type="spellEnd"/>
      <w:r w:rsidR="00742AA5">
        <w:t xml:space="preserve"> et al. (2014) built an NLP system for predicting where the user was during the submission (e.g., restaurant or night-club).</w:t>
      </w:r>
      <w:r w:rsidR="00376EF2">
        <w:t xml:space="preserve">  Their approach extracts keywords from Yelp reviews (using term frequency), business metadata (e.g., name and location), and tweet metadata (e.g., timestamp).  </w:t>
      </w:r>
      <w:r w:rsidR="00174CBA">
        <w:t xml:space="preserve">These features flow into a random forest classifier that determines the </w:t>
      </w:r>
      <w:r w:rsidR="0035418F">
        <w:t xml:space="preserve">user’s </w:t>
      </w:r>
      <w:r w:rsidR="00174CBA">
        <w:t xml:space="preserve">location with a 74% accuracy.  However, using only </w:t>
      </w:r>
      <w:r w:rsidR="00382384">
        <w:t xml:space="preserve">the business metadata </w:t>
      </w:r>
      <w:r w:rsidR="00174CBA">
        <w:t xml:space="preserve">produces an 88% accuracy, </w:t>
      </w:r>
      <w:r w:rsidR="00382384">
        <w:t>indicating that</w:t>
      </w:r>
      <w:r w:rsidR="00174CBA">
        <w:t xml:space="preserve"> </w:t>
      </w:r>
      <w:r w:rsidR="00382384">
        <w:t xml:space="preserve">these additional details </w:t>
      </w:r>
      <w:r w:rsidR="00174CBA">
        <w:t>provide negative value.</w:t>
      </w:r>
    </w:p>
    <w:p w14:paraId="18AAFB21" w14:textId="1990E718" w:rsidR="008F6050" w:rsidRDefault="008F6050" w:rsidP="0021739A">
      <w:r>
        <w:tab/>
        <w:t xml:space="preserve">NPAC has specific requirements to model </w:t>
      </w:r>
      <w:r w:rsidR="00122C08">
        <w:t>social media users’ speech pattern</w:t>
      </w:r>
      <w:r>
        <w:t>s and</w:t>
      </w:r>
      <w:r w:rsidR="00122C08">
        <w:t xml:space="preserve"> </w:t>
      </w:r>
      <w:r w:rsidR="000B6945">
        <w:t xml:space="preserve">then </w:t>
      </w:r>
      <w:r w:rsidR="00122C08">
        <w:t>create</w:t>
      </w:r>
      <w:r>
        <w:t xml:space="preserve"> </w:t>
      </w:r>
      <w:r w:rsidR="000B6945">
        <w:t xml:space="preserve">new </w:t>
      </w:r>
      <w:r>
        <w:t>content in their voice.</w:t>
      </w:r>
      <w:r w:rsidR="001D5A9A">
        <w:t xml:space="preserve">  The Feature Extraction Process must therefore consider the user’s metadata (e.g., age and locale), the online community properties (e.g., forum name), the posted content, and any quality ratings (e.g., Facebook Likes).  There are several considerations </w:t>
      </w:r>
      <w:r w:rsidR="001D5A9A">
        <w:lastRenderedPageBreak/>
        <w:t xml:space="preserve">to augment this process.  For instance, adding a filtration step to remove comments with negative ratings might create more well-liked personalities.  However, it could also be advantageous to </w:t>
      </w:r>
      <w:r w:rsidR="003B7319">
        <w:t>generate</w:t>
      </w:r>
      <w:r w:rsidR="001D5A9A">
        <w:t xml:space="preserve"> trolls that </w:t>
      </w:r>
      <w:r w:rsidR="003B7319">
        <w:t>argue</w:t>
      </w:r>
      <w:r w:rsidR="001D5A9A">
        <w:t xml:space="preserve"> an alternative position</w:t>
      </w:r>
      <w:r w:rsidR="003B7319">
        <w:t>, reinforcing NPAC’s position that the other side is illegitimate or less sophisticated.</w:t>
      </w:r>
    </w:p>
    <w:p w14:paraId="66FE3266" w14:textId="3BF42D50" w:rsidR="002A276F" w:rsidRDefault="00DC035F" w:rsidP="00DC035F">
      <w:pPr>
        <w:pStyle w:val="Heading2"/>
      </w:pPr>
      <w:r>
        <w:t>Training Process</w:t>
      </w:r>
    </w:p>
    <w:p w14:paraId="4CB2AA4B" w14:textId="40F63B59" w:rsidR="00690BBB" w:rsidRDefault="00DC035F" w:rsidP="00690BBB">
      <w:r>
        <w:tab/>
      </w:r>
      <w:r w:rsidR="00C43978">
        <w:t xml:space="preserve">Around 2014, </w:t>
      </w:r>
      <w:r w:rsidR="006036C0">
        <w:t>GAN (</w:t>
      </w:r>
      <w:r>
        <w:t>Generative Adversarial</w:t>
      </w:r>
      <w:r w:rsidR="006036C0">
        <w:t>)</w:t>
      </w:r>
      <w:r>
        <w:t xml:space="preserve"> Networks </w:t>
      </w:r>
      <w:r w:rsidR="00C43978">
        <w:t xml:space="preserve">became the state-of-the-art approach to </w:t>
      </w:r>
      <w:r>
        <w:t>produce high-quality fabricated content</w:t>
      </w:r>
      <w:sdt>
        <w:sdtPr>
          <w:id w:val="-1457558552"/>
          <w:citation/>
        </w:sdtPr>
        <w:sdtContent>
          <w:r w:rsidR="00C43978">
            <w:fldChar w:fldCharType="begin"/>
          </w:r>
          <w:r w:rsidR="00C43978">
            <w:instrText xml:space="preserve"> CITATION Fri20 \l 1033 </w:instrText>
          </w:r>
          <w:r w:rsidR="00C43978">
            <w:fldChar w:fldCharType="separate"/>
          </w:r>
          <w:r w:rsidR="00D04649">
            <w:rPr>
              <w:noProof/>
            </w:rPr>
            <w:t xml:space="preserve"> (Fridman, 2020)</w:t>
          </w:r>
          <w:r w:rsidR="00C43978">
            <w:fldChar w:fldCharType="end"/>
          </w:r>
        </w:sdtContent>
      </w:sdt>
      <w:r>
        <w:t>.</w:t>
      </w:r>
      <w:r w:rsidR="00D51404">
        <w:t xml:space="preserve">  These systems </w:t>
      </w:r>
      <w:r w:rsidR="00C43978">
        <w:t xml:space="preserve">utilize a feedback loop between </w:t>
      </w:r>
      <w:r w:rsidR="00D51404">
        <w:t xml:space="preserve">a </w:t>
      </w:r>
      <w:r w:rsidR="008A58E0">
        <w:t>G</w:t>
      </w:r>
      <w:r w:rsidR="00D51404">
        <w:t>enerative N</w:t>
      </w:r>
      <w:r w:rsidR="00D94281">
        <w:t>.N.</w:t>
      </w:r>
      <w:r w:rsidR="008A58E0">
        <w:t xml:space="preserve"> (GNN)</w:t>
      </w:r>
      <w:r w:rsidR="00D51404">
        <w:t xml:space="preserve"> </w:t>
      </w:r>
      <w:r w:rsidR="00C43978">
        <w:t xml:space="preserve">and </w:t>
      </w:r>
      <w:r w:rsidR="008A58E0">
        <w:t>D</w:t>
      </w:r>
      <w:r w:rsidR="00D51404">
        <w:t>iscriminator N</w:t>
      </w:r>
      <w:r w:rsidR="00D94281">
        <w:t>.N.</w:t>
      </w:r>
      <w:r w:rsidR="008A58E0">
        <w:t xml:space="preserve"> (DNN)</w:t>
      </w:r>
      <w:r w:rsidR="00C43978">
        <w:t xml:space="preserve">.  Each iteration outputs a ‘Deep-Fake’ asset and assesses its likelihood of being legitimate. This process enables both systems to learn from one another, continuously improving.  </w:t>
      </w:r>
      <w:r w:rsidR="00D232DE">
        <w:t xml:space="preserve">According to </w:t>
      </w:r>
      <w:proofErr w:type="spellStart"/>
      <w:r w:rsidR="00D232DE">
        <w:t>Fridman</w:t>
      </w:r>
      <w:proofErr w:type="spellEnd"/>
      <w:r w:rsidR="00D232DE">
        <w:t xml:space="preserve"> (2020), it an arms race to detect Deep Fakes because any advances in DNN naturally improve GNN results.</w:t>
      </w:r>
      <w:r w:rsidR="00114FC3">
        <w:t xml:space="preserve">  </w:t>
      </w:r>
      <w:r w:rsidR="00427B3F">
        <w:t xml:space="preserve">NPAC leverages this methodology for self-teaching its systems to </w:t>
      </w:r>
      <w:r w:rsidR="00114FC3">
        <w:t>deliver</w:t>
      </w:r>
      <w:r w:rsidR="00427B3F">
        <w:t xml:space="preserve"> more accurate content</w:t>
      </w:r>
      <w:r w:rsidR="00114FC3">
        <w:t xml:space="preserve"> (see Figure 4)</w:t>
      </w:r>
      <w:r w:rsidR="00427B3F">
        <w:t>.</w:t>
      </w:r>
      <w:r w:rsidR="00114FC3">
        <w:t xml:space="preserve">  The organization’s solution uses the NLP transformer to improve parallelization over LSTM and a second </w:t>
      </w:r>
      <w:r w:rsidR="00690BBB">
        <w:t xml:space="preserve">RNN </w:t>
      </w:r>
      <w:r w:rsidR="00114FC3">
        <w:t>classification network.</w:t>
      </w:r>
      <w:r w:rsidR="00BF28D8">
        <w:t xml:space="preserve">  During the training process, periodic snapshots archive the content and model state for offline troubleshooting use cases.</w:t>
      </w:r>
      <w:r w:rsidR="00690BBB">
        <w:t xml:space="preserve">  </w:t>
      </w:r>
    </w:p>
    <w:p w14:paraId="0185D57B" w14:textId="60D54B35" w:rsidR="00114FC3" w:rsidRDefault="00114FC3" w:rsidP="00114FC3">
      <w:pPr>
        <w:pStyle w:val="Caption"/>
      </w:pPr>
      <w:r>
        <w:t>Figure 4: Training Configuration</w:t>
      </w:r>
    </w:p>
    <w:p w14:paraId="61A30B0C" w14:textId="6C999A20" w:rsidR="006036C0" w:rsidRDefault="00690BBB" w:rsidP="00114FC3">
      <w:pPr>
        <w:jc w:val="center"/>
      </w:pPr>
      <w:r>
        <w:rPr>
          <w:noProof/>
        </w:rPr>
        <w:drawing>
          <wp:inline distT="0" distB="0" distL="0" distR="0" wp14:anchorId="5BBA9F2E" wp14:editId="53A9576A">
            <wp:extent cx="3719928" cy="20968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48249" cy="2112778"/>
                    </a:xfrm>
                    <a:prstGeom prst="rect">
                      <a:avLst/>
                    </a:prstGeom>
                  </pic:spPr>
                </pic:pic>
              </a:graphicData>
            </a:graphic>
          </wp:inline>
        </w:drawing>
      </w:r>
    </w:p>
    <w:p w14:paraId="179DAB03" w14:textId="31499EE2" w:rsidR="00114FC3" w:rsidRDefault="00114FC3" w:rsidP="00114FC3">
      <w:pPr>
        <w:pStyle w:val="Heading2"/>
      </w:pPr>
      <w:r>
        <w:lastRenderedPageBreak/>
        <w:t>Infer</w:t>
      </w:r>
      <w:r w:rsidR="00BF28D8">
        <w:t>e</w:t>
      </w:r>
      <w:r>
        <w:t>nce Process</w:t>
      </w:r>
    </w:p>
    <w:p w14:paraId="6556F5A0" w14:textId="77777777" w:rsidR="00E76C79" w:rsidRDefault="00690BBB" w:rsidP="00690BBB">
      <w:r>
        <w:tab/>
        <w:t xml:space="preserve">The last stage of NPAC’s misinformation system is a crawler that pushes its message across social media.  </w:t>
      </w:r>
      <w:r w:rsidR="0038630E">
        <w:t>Before p</w:t>
      </w:r>
      <w:r>
        <w:t>ublishing content</w:t>
      </w:r>
      <w:r w:rsidR="0038630E">
        <w:t>, the system</w:t>
      </w:r>
      <w:r>
        <w:t xml:space="preserve"> first collects metadata about </w:t>
      </w:r>
      <w:r w:rsidR="0038630E">
        <w:t>the specific</w:t>
      </w:r>
      <w:r>
        <w:t xml:space="preserve"> </w:t>
      </w:r>
      <w:r w:rsidR="0038630E">
        <w:t xml:space="preserve">discussion </w:t>
      </w:r>
      <w:r>
        <w:t xml:space="preserve">thread, </w:t>
      </w:r>
      <w:r w:rsidR="00653217">
        <w:t xml:space="preserve">the </w:t>
      </w:r>
      <w:r>
        <w:t>participant</w:t>
      </w:r>
      <w:r w:rsidR="00653217">
        <w:t>’</w:t>
      </w:r>
      <w:r>
        <w:t xml:space="preserve">s demographic details (e.g., age group), and </w:t>
      </w:r>
      <w:r w:rsidR="00425BB1">
        <w:t>summarizing</w:t>
      </w:r>
      <w:r>
        <w:t xml:space="preserve"> </w:t>
      </w:r>
      <w:r w:rsidR="006A6F6D">
        <w:t xml:space="preserve">the </w:t>
      </w:r>
      <w:r w:rsidR="00653217">
        <w:t xml:space="preserve">most liked </w:t>
      </w:r>
      <w:r>
        <w:t>comments.</w:t>
      </w:r>
      <w:r w:rsidR="006A6F6D">
        <w:t xml:space="preserve">  These features seed the generation process to improve its relevance with the specific </w:t>
      </w:r>
      <w:r w:rsidR="0094137D">
        <w:t>conversation</w:t>
      </w:r>
      <w:r w:rsidR="006A6F6D">
        <w:t xml:space="preserve">.  When choosing the content’s voice, the inference process </w:t>
      </w:r>
      <w:r w:rsidR="006A6F6D">
        <w:t>us</w:t>
      </w:r>
      <w:r w:rsidR="006A6F6D">
        <w:t>es</w:t>
      </w:r>
      <w:r w:rsidR="006A6F6D">
        <w:t xml:space="preserve"> basic statistics</w:t>
      </w:r>
      <w:r w:rsidR="006A6F6D">
        <w:t xml:space="preserve"> to determine the median group.</w:t>
      </w:r>
    </w:p>
    <w:p w14:paraId="21B93F8E" w14:textId="01CF7241" w:rsidR="006A6F6D" w:rsidRDefault="002C2726" w:rsidP="00E76C79">
      <w:pPr>
        <w:ind w:firstLine="720"/>
      </w:pPr>
      <w:r>
        <w:t xml:space="preserve">Today, </w:t>
      </w:r>
      <w:r w:rsidR="006A6F6D">
        <w:t xml:space="preserve">summarizing comments </w:t>
      </w:r>
      <w:r>
        <w:t xml:space="preserve">uses a term frequency distribution to seed the GNN </w:t>
      </w:r>
      <w:r w:rsidR="00D94281">
        <w:t xml:space="preserve">model </w:t>
      </w:r>
      <w:r>
        <w:t>and improve relevance.</w:t>
      </w:r>
      <w:r w:rsidR="00EB68D5">
        <w:t xml:space="preserve">  </w:t>
      </w:r>
      <w:proofErr w:type="spellStart"/>
      <w:r w:rsidR="00EB68D5">
        <w:t>Boorugu</w:t>
      </w:r>
      <w:proofErr w:type="spellEnd"/>
      <w:r w:rsidR="00EB68D5">
        <w:t xml:space="preserve"> and Ramesh (2020) describe state-of-the-strategies that produce abstracts instead of extracts.  While NPAC is not actively investing in this area, it does open doors for future innovation.</w:t>
      </w:r>
      <w:r w:rsidR="00E76C79">
        <w:t xml:space="preserve">  For instance, by sharing articles with the automated abstract, can the fake accounts gain more followers?</w:t>
      </w:r>
    </w:p>
    <w:p w14:paraId="6615D113" w14:textId="32442B31" w:rsidR="00653693" w:rsidRDefault="00653693" w:rsidP="002C2726">
      <w:pPr>
        <w:pStyle w:val="Heading1"/>
      </w:pPr>
      <w:r>
        <w:t xml:space="preserve">Future </w:t>
      </w:r>
      <w:r w:rsidR="002C2726">
        <w:t>Directions</w:t>
      </w:r>
    </w:p>
    <w:p w14:paraId="725249BD" w14:textId="1E7F9EA2" w:rsidR="006F719C" w:rsidRDefault="00D94281" w:rsidP="00640DF5">
      <w:pPr>
        <w:ind w:firstLine="720"/>
      </w:pPr>
      <w:r>
        <w:t>Two areas the organization wants to pursue next include empathy and interactive communication</w:t>
      </w:r>
      <w:r w:rsidR="00640DF5">
        <w:t>.  While there are likely to be many additional improvements, such as stylistic systems, these two areas are most relevant to NPAC’s business model.</w:t>
      </w:r>
    </w:p>
    <w:p w14:paraId="78250B86" w14:textId="786EDFAA" w:rsidR="002F687A" w:rsidRDefault="002F687A" w:rsidP="002F687A">
      <w:pPr>
        <w:pStyle w:val="Heading2"/>
      </w:pPr>
      <w:r>
        <w:t>Emotional Awareness</w:t>
      </w:r>
    </w:p>
    <w:p w14:paraId="7F690B5A" w14:textId="0E76D37A" w:rsidR="00332730" w:rsidRDefault="00D94281" w:rsidP="006F719C">
      <w:pPr>
        <w:ind w:firstLine="720"/>
      </w:pPr>
      <w:r>
        <w:t>Huang et al. (2019) state that incorporating human emotion into A.I. systems is a decade away.  Perhaps this is true for the general case, but initial wins also exist</w:t>
      </w:r>
      <w:r w:rsidR="006F719C">
        <w:t xml:space="preserve"> along the way</w:t>
      </w:r>
      <w:r>
        <w:t xml:space="preserve">.  </w:t>
      </w:r>
      <w:r w:rsidR="006F719C">
        <w:t xml:space="preserve">For instance, the system could also capture sentiment analysis information about the thread before commenting. Those reactions can then </w:t>
      </w:r>
      <w:r>
        <w:t xml:space="preserve">feed into a </w:t>
      </w:r>
      <w:r w:rsidR="006F719C">
        <w:t xml:space="preserve">stylistic decision </w:t>
      </w:r>
      <w:r>
        <w:t>model</w:t>
      </w:r>
      <w:r w:rsidR="006F719C">
        <w:t xml:space="preserve"> that chooses more appropriate tones</w:t>
      </w:r>
      <w:r>
        <w:t xml:space="preserve">.  This capability would allow the publishing pipeline to emit more impactful content that harnesses </w:t>
      </w:r>
      <w:r w:rsidR="00170334">
        <w:t xml:space="preserve">the </w:t>
      </w:r>
      <w:r w:rsidR="00F51F42">
        <w:t>voter’s</w:t>
      </w:r>
      <w:r w:rsidR="006F719C">
        <w:t xml:space="preserve"> </w:t>
      </w:r>
      <w:r w:rsidR="00F51F42">
        <w:t>mental state</w:t>
      </w:r>
      <w:r w:rsidR="00AA4FB6">
        <w:t>.</w:t>
      </w:r>
    </w:p>
    <w:p w14:paraId="09E3E397" w14:textId="4579E1D1" w:rsidR="002956B9" w:rsidRDefault="002956B9" w:rsidP="002956B9">
      <w:pPr>
        <w:pStyle w:val="Heading2"/>
      </w:pPr>
      <w:r>
        <w:lastRenderedPageBreak/>
        <w:t>Interactive Communications</w:t>
      </w:r>
    </w:p>
    <w:p w14:paraId="7740229E" w14:textId="3AC74662" w:rsidR="00351BD9" w:rsidRDefault="00501BF4" w:rsidP="00351BD9">
      <w:pPr>
        <w:ind w:firstLine="720"/>
      </w:pPr>
      <w:r>
        <w:t>Another critical limitation of mass propaganda comes from being a static monologue versus a dialog.  For instance, a post today might amount to “vote for XYZ,” versus tomorrow's post allows viewers to ask “why” or engage in debate.  In 1950, Turing proposed chatbots, but only a handful have thrived since</w:t>
      </w:r>
      <w:sdt>
        <w:sdtPr>
          <w:id w:val="-687294521"/>
          <w:citation/>
        </w:sdtPr>
        <w:sdtContent>
          <w:r>
            <w:fldChar w:fldCharType="begin"/>
          </w:r>
          <w:r>
            <w:instrText xml:space="preserve"> CITATION Sin20 \l 1033 </w:instrText>
          </w:r>
          <w:r>
            <w:fldChar w:fldCharType="separate"/>
          </w:r>
          <w:r w:rsidR="00D04649">
            <w:rPr>
              <w:noProof/>
            </w:rPr>
            <w:t xml:space="preserve"> (Singh &amp; Thakur, 2020)</w:t>
          </w:r>
          <w:r>
            <w:fldChar w:fldCharType="end"/>
          </w:r>
        </w:sdtContent>
      </w:sdt>
      <w:r>
        <w:t>.  NPAC needs to identify iterative steps to increase interactive capabilities to continue scaling out the message without requiring additional humans.  Perhaps scoping the data domain and following a rule engine begins the journey</w:t>
      </w:r>
      <w:r w:rsidR="000C3FE2">
        <w:t>, but it needs to become more than that.</w:t>
      </w:r>
    </w:p>
    <w:p w14:paraId="7E6B537E" w14:textId="5145B17F" w:rsidR="002F687A" w:rsidRDefault="00F710C2" w:rsidP="00F710C2">
      <w:pPr>
        <w:pStyle w:val="Heading1"/>
      </w:pPr>
      <w:r>
        <w:t>Conclusions</w:t>
      </w:r>
    </w:p>
    <w:p w14:paraId="79B7332B" w14:textId="0889BD2F" w:rsidR="00F710C2" w:rsidRDefault="00640DF5" w:rsidP="00F710C2">
      <w:r>
        <w:tab/>
        <w:t>NPAC uses natural language processing to remain a lean organization without impacting its ability to deliver personalized propaganda across social media</w:t>
      </w:r>
      <w:r w:rsidR="008474AC">
        <w:t xml:space="preserve">.  Open-source software like </w:t>
      </w:r>
      <w:proofErr w:type="spellStart"/>
      <w:r w:rsidR="008474AC">
        <w:t>Keras</w:t>
      </w:r>
      <w:proofErr w:type="spellEnd"/>
      <w:r w:rsidR="008474AC">
        <w:t xml:space="preserve"> and </w:t>
      </w:r>
      <w:proofErr w:type="spellStart"/>
      <w:r w:rsidR="008474AC">
        <w:t>Tensorflow</w:t>
      </w:r>
      <w:proofErr w:type="spellEnd"/>
      <w:r w:rsidR="008474AC">
        <w:t xml:space="preserve"> make these advanced capabilities available even to small organizations.  This ease of access also helps researche</w:t>
      </w:r>
      <w:r w:rsidR="00600CF3">
        <w:t>rs devise sophisticated deep learning architectures that retain more context and</w:t>
      </w:r>
      <w:r w:rsidR="008474AC">
        <w:t xml:space="preserve"> learn more complex rules</w:t>
      </w:r>
      <w:r w:rsidR="00600CF3">
        <w:t>.</w:t>
      </w:r>
    </w:p>
    <w:p w14:paraId="272B6C46" w14:textId="3C3B4818" w:rsidR="003A36AB" w:rsidRPr="00F710C2" w:rsidRDefault="003A36AB" w:rsidP="00F710C2">
      <w:r>
        <w:tab/>
        <w:t xml:space="preserve"> Next, these concepts </w:t>
      </w:r>
      <w:r w:rsidRPr="003A36AB">
        <w:t>coalesce</w:t>
      </w:r>
      <w:r>
        <w:t xml:space="preserve"> in a reference system design that mines social media graphs.  Those data points connect into a GAN to produce deep fake content that is self-assessing and becoming more accurate with each iteration.</w:t>
      </w:r>
      <w:r w:rsidR="00B8016E">
        <w:t xml:space="preserve">  NPAC then uses those models to match online conversations’ language and tone to inject its messages covertly.</w:t>
      </w:r>
      <w:r w:rsidR="002D0445">
        <w:t xml:space="preserve">  Despite the system being </w:t>
      </w:r>
      <w:r w:rsidR="008C2CD6">
        <w:t xml:space="preserve">in </w:t>
      </w:r>
      <w:r w:rsidR="002D0445">
        <w:t xml:space="preserve">infancy, there is </w:t>
      </w:r>
      <w:r w:rsidR="00BF2ECF">
        <w:t>much</w:t>
      </w:r>
      <w:r w:rsidR="002D0445">
        <w:t xml:space="preserve"> potential for this program</w:t>
      </w:r>
      <w:r w:rsidR="00BF2ECF">
        <w:t xml:space="preserve"> anywhere that voter manipulation is necessary.</w:t>
      </w:r>
    </w:p>
    <w:p w14:paraId="73A899A6" w14:textId="72323A78" w:rsidR="008474AC" w:rsidRDefault="008474AC">
      <w:r>
        <w:br w:type="page"/>
      </w:r>
    </w:p>
    <w:sdt>
      <w:sdtPr>
        <w:id w:val="321476757"/>
        <w:docPartObj>
          <w:docPartGallery w:val="Bibliographies"/>
          <w:docPartUnique/>
        </w:docPartObj>
      </w:sdtPr>
      <w:sdtEndPr>
        <w:rPr>
          <w:b w:val="0"/>
        </w:rPr>
      </w:sdtEndPr>
      <w:sdtContent>
        <w:p w14:paraId="54311A01" w14:textId="36F107E7" w:rsidR="00A07E67" w:rsidRPr="008474AC" w:rsidRDefault="00A07E67">
          <w:pPr>
            <w:pStyle w:val="Heading1"/>
            <w:rPr>
              <w:b w:val="0"/>
              <w:bCs/>
            </w:rPr>
          </w:pPr>
          <w:r w:rsidRPr="008474AC">
            <w:rPr>
              <w:b w:val="0"/>
              <w:bCs/>
            </w:rPr>
            <w:t>References</w:t>
          </w:r>
        </w:p>
        <w:sdt>
          <w:sdtPr>
            <w:id w:val="-573587230"/>
            <w:bibliography/>
          </w:sdtPr>
          <w:sdtContent>
            <w:p w14:paraId="4D0B0760" w14:textId="1D539791" w:rsidR="00D04649" w:rsidRDefault="00A07E67" w:rsidP="00D04649">
              <w:pPr>
                <w:pStyle w:val="Bibliography"/>
                <w:ind w:left="720" w:hanging="720"/>
                <w:rPr>
                  <w:noProof/>
                </w:rPr>
              </w:pPr>
              <w:r>
                <w:fldChar w:fldCharType="begin"/>
              </w:r>
              <w:r>
                <w:instrText xml:space="preserve"> BIBLIOGRAPHY </w:instrText>
              </w:r>
              <w:r>
                <w:fldChar w:fldCharType="separate"/>
              </w:r>
              <w:r w:rsidR="00D04649">
                <w:rPr>
                  <w:noProof/>
                </w:rPr>
                <w:t xml:space="preserve">Alsudais, A., Leroy, G., &amp; Corso, A. (2014). We Know Where You Are Tweeting. </w:t>
              </w:r>
              <w:r w:rsidR="00D04649">
                <w:rPr>
                  <w:i/>
                  <w:iCs/>
                  <w:noProof/>
                </w:rPr>
                <w:t>IEEE International Congress on Big Data</w:t>
              </w:r>
              <w:r w:rsidR="00D04649">
                <w:rPr>
                  <w:noProof/>
                </w:rPr>
                <w:t xml:space="preserve"> (pp. 594-600). Anchorage, AK: The Institute of Electrical and Electronics Engineers. doi:https://doi-org.proxy1.ncu.edu/10.1109/BigData.Congress.2014.91</w:t>
              </w:r>
            </w:p>
            <w:p w14:paraId="3B26C804" w14:textId="77777777" w:rsidR="00D04649" w:rsidRDefault="00D04649" w:rsidP="00D04649">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pp. 352-356). Coimbatore, India. doi:https://doi-org.proxy1.ncu.edu/10.1109/ICIRCA48905.2020</w:t>
              </w:r>
            </w:p>
            <w:p w14:paraId="59D408A2" w14:textId="77777777" w:rsidR="00D04649" w:rsidRDefault="00D04649" w:rsidP="00D04649">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365C1E1F" w14:textId="77777777" w:rsidR="00D04649" w:rsidRDefault="00D04649" w:rsidP="00D0464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06FC5AFD" w14:textId="77777777" w:rsidR="00D04649" w:rsidRDefault="00D04649" w:rsidP="00D04649">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1A3B5994" w14:textId="77777777" w:rsidR="00D04649" w:rsidRDefault="00D04649" w:rsidP="00D04649">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1E8490C" w14:textId="77777777" w:rsidR="00D04649" w:rsidRDefault="00D04649" w:rsidP="00D0464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74739BB" w14:textId="77777777" w:rsidR="00D04649" w:rsidRDefault="00D04649" w:rsidP="00D04649">
              <w:pPr>
                <w:pStyle w:val="Bibliography"/>
                <w:ind w:left="720" w:hanging="720"/>
                <w:rPr>
                  <w:noProof/>
                </w:rPr>
              </w:pPr>
              <w:r>
                <w:rPr>
                  <w:noProof/>
                </w:rPr>
                <w:lastRenderedPageBreak/>
                <w:t xml:space="preserve">Singh, S., &amp; Thakur, H. (2020). Survey of various A.I. chatbots based on technology used. </w:t>
              </w:r>
              <w:r>
                <w:rPr>
                  <w:i/>
                  <w:iCs/>
                  <w:noProof/>
                </w:rPr>
                <w:t>International Conference on Reliability, Infocom Technologies and Optimization</w:t>
              </w:r>
              <w:r>
                <w:rPr>
                  <w:noProof/>
                </w:rPr>
                <w:t>, (pp. 1074-1079). Noida, India. doi:https://doi-org.proxy1.ncu.edu/10.1109/ICRITO48877.2020.9197943</w:t>
              </w:r>
            </w:p>
            <w:p w14:paraId="027EBC30" w14:textId="77777777" w:rsidR="00D04649" w:rsidRDefault="00D04649" w:rsidP="00D04649">
              <w:pPr>
                <w:pStyle w:val="Bibliography"/>
                <w:ind w:left="720" w:hanging="720"/>
                <w:rPr>
                  <w:noProof/>
                </w:rPr>
              </w:pPr>
              <w:r>
                <w:rPr>
                  <w:noProof/>
                </w:rPr>
                <w:t xml:space="preserve">Sintoris, K., &amp; Vergidis, K. (2017). Extracting busines process models using NLP techniques. </w:t>
              </w:r>
              <w:r>
                <w:rPr>
                  <w:i/>
                  <w:iCs/>
                  <w:noProof/>
                </w:rPr>
                <w:t>IEEE 19th Conference on Business Informatics</w:t>
              </w:r>
              <w:r>
                <w:rPr>
                  <w:noProof/>
                </w:rPr>
                <w:t xml:space="preserve"> (pp. 135-139). Thessaloniki, Greece: Institute of Electrical and Electronics Engineers. doi:https://doi-org.proxy1.ncu.edu/10.1080/014492997119879</w:t>
              </w:r>
            </w:p>
            <w:p w14:paraId="53063DA6" w14:textId="77777777" w:rsidR="00D04649" w:rsidRDefault="00D04649" w:rsidP="00D04649">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177FCB3" w14:textId="77777777" w:rsidR="00D04649" w:rsidRDefault="00D04649" w:rsidP="00D04649">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7ABF82C2" w14:textId="18EBBA0F" w:rsidR="00A07E67" w:rsidRDefault="00A07E67" w:rsidP="00D04649">
              <w:r>
                <w:rPr>
                  <w:b/>
                  <w:bCs/>
                  <w:noProof/>
                </w:rPr>
                <w:fldChar w:fldCharType="end"/>
              </w:r>
            </w:p>
          </w:sdtContent>
        </w:sdt>
      </w:sdtContent>
    </w:sdt>
    <w:p w14:paraId="194B2F67" w14:textId="77777777" w:rsidR="00A07E67" w:rsidRPr="00332730" w:rsidRDefault="00A07E67" w:rsidP="00A07E67"/>
    <w:sectPr w:rsidR="00A07E67" w:rsidRPr="00332730"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795ED" w14:textId="77777777" w:rsidR="0002728C" w:rsidRDefault="0002728C" w:rsidP="0082223F">
      <w:pPr>
        <w:spacing w:line="240" w:lineRule="auto"/>
      </w:pPr>
      <w:r>
        <w:separator/>
      </w:r>
    </w:p>
  </w:endnote>
  <w:endnote w:type="continuationSeparator" w:id="0">
    <w:p w14:paraId="1FB735A9" w14:textId="77777777" w:rsidR="0002728C" w:rsidRDefault="0002728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DBD5D" w14:textId="77777777" w:rsidR="0002728C" w:rsidRDefault="0002728C" w:rsidP="0082223F">
      <w:pPr>
        <w:spacing w:line="240" w:lineRule="auto"/>
      </w:pPr>
      <w:r>
        <w:separator/>
      </w:r>
    </w:p>
  </w:footnote>
  <w:footnote w:type="continuationSeparator" w:id="0">
    <w:p w14:paraId="5EF6232C" w14:textId="77777777" w:rsidR="0002728C" w:rsidRDefault="0002728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3B92"/>
    <w:rsid w:val="0002728C"/>
    <w:rsid w:val="00036708"/>
    <w:rsid w:val="00036F58"/>
    <w:rsid w:val="000B6945"/>
    <w:rsid w:val="000C3FE2"/>
    <w:rsid w:val="000D7312"/>
    <w:rsid w:val="000F3D26"/>
    <w:rsid w:val="00114FC3"/>
    <w:rsid w:val="0012233A"/>
    <w:rsid w:val="00122C08"/>
    <w:rsid w:val="00134BF0"/>
    <w:rsid w:val="0014241C"/>
    <w:rsid w:val="00165BB0"/>
    <w:rsid w:val="00170334"/>
    <w:rsid w:val="00171527"/>
    <w:rsid w:val="00174CBA"/>
    <w:rsid w:val="00183597"/>
    <w:rsid w:val="001A0249"/>
    <w:rsid w:val="001B27C4"/>
    <w:rsid w:val="001C0318"/>
    <w:rsid w:val="001C157E"/>
    <w:rsid w:val="001D5A9A"/>
    <w:rsid w:val="00212DD6"/>
    <w:rsid w:val="00213A86"/>
    <w:rsid w:val="0021739A"/>
    <w:rsid w:val="00217A83"/>
    <w:rsid w:val="0022686B"/>
    <w:rsid w:val="002271E6"/>
    <w:rsid w:val="00252920"/>
    <w:rsid w:val="00271E22"/>
    <w:rsid w:val="002806B7"/>
    <w:rsid w:val="002956B9"/>
    <w:rsid w:val="002A276F"/>
    <w:rsid w:val="002C17C9"/>
    <w:rsid w:val="002C2726"/>
    <w:rsid w:val="002D0445"/>
    <w:rsid w:val="002F687A"/>
    <w:rsid w:val="00332730"/>
    <w:rsid w:val="00351BD9"/>
    <w:rsid w:val="0035418F"/>
    <w:rsid w:val="00360BB2"/>
    <w:rsid w:val="0036353B"/>
    <w:rsid w:val="00376EF2"/>
    <w:rsid w:val="00382384"/>
    <w:rsid w:val="0038630E"/>
    <w:rsid w:val="003A36AB"/>
    <w:rsid w:val="003B28CF"/>
    <w:rsid w:val="003B7319"/>
    <w:rsid w:val="003D06E5"/>
    <w:rsid w:val="003E10B9"/>
    <w:rsid w:val="003F4714"/>
    <w:rsid w:val="00401D65"/>
    <w:rsid w:val="00402D2F"/>
    <w:rsid w:val="00411EE6"/>
    <w:rsid w:val="004223E8"/>
    <w:rsid w:val="00424108"/>
    <w:rsid w:val="00425BB1"/>
    <w:rsid w:val="00427B3F"/>
    <w:rsid w:val="004523FE"/>
    <w:rsid w:val="00485BAE"/>
    <w:rsid w:val="004974BF"/>
    <w:rsid w:val="004A784B"/>
    <w:rsid w:val="004D4CDE"/>
    <w:rsid w:val="004F237C"/>
    <w:rsid w:val="004F2B22"/>
    <w:rsid w:val="00501BF4"/>
    <w:rsid w:val="00557E32"/>
    <w:rsid w:val="005A6988"/>
    <w:rsid w:val="005B7079"/>
    <w:rsid w:val="005F75F5"/>
    <w:rsid w:val="00600CF3"/>
    <w:rsid w:val="006036C0"/>
    <w:rsid w:val="00617F2A"/>
    <w:rsid w:val="0062134B"/>
    <w:rsid w:val="0063429D"/>
    <w:rsid w:val="00640DF5"/>
    <w:rsid w:val="00647152"/>
    <w:rsid w:val="00653217"/>
    <w:rsid w:val="00653332"/>
    <w:rsid w:val="00653693"/>
    <w:rsid w:val="00653EF7"/>
    <w:rsid w:val="00690BBB"/>
    <w:rsid w:val="006955B4"/>
    <w:rsid w:val="006A6F6D"/>
    <w:rsid w:val="006D793E"/>
    <w:rsid w:val="006E02EC"/>
    <w:rsid w:val="006F719C"/>
    <w:rsid w:val="00712344"/>
    <w:rsid w:val="0073677D"/>
    <w:rsid w:val="0073752E"/>
    <w:rsid w:val="00742AA5"/>
    <w:rsid w:val="007D31EA"/>
    <w:rsid w:val="007F5FA7"/>
    <w:rsid w:val="008062E8"/>
    <w:rsid w:val="00807E67"/>
    <w:rsid w:val="0082223F"/>
    <w:rsid w:val="008474AC"/>
    <w:rsid w:val="00867488"/>
    <w:rsid w:val="00870184"/>
    <w:rsid w:val="00877007"/>
    <w:rsid w:val="00877185"/>
    <w:rsid w:val="008A58E0"/>
    <w:rsid w:val="008B5129"/>
    <w:rsid w:val="008C2CD6"/>
    <w:rsid w:val="008D7FC1"/>
    <w:rsid w:val="008E547E"/>
    <w:rsid w:val="008F6050"/>
    <w:rsid w:val="00921DC0"/>
    <w:rsid w:val="0094137D"/>
    <w:rsid w:val="009A757D"/>
    <w:rsid w:val="009C4119"/>
    <w:rsid w:val="009E7E7C"/>
    <w:rsid w:val="00A03B4E"/>
    <w:rsid w:val="00A0547A"/>
    <w:rsid w:val="00A07E67"/>
    <w:rsid w:val="00A13BF3"/>
    <w:rsid w:val="00A20190"/>
    <w:rsid w:val="00A51629"/>
    <w:rsid w:val="00AA4FB6"/>
    <w:rsid w:val="00B13ADF"/>
    <w:rsid w:val="00B22456"/>
    <w:rsid w:val="00B8016E"/>
    <w:rsid w:val="00B83595"/>
    <w:rsid w:val="00B97C04"/>
    <w:rsid w:val="00BA05EE"/>
    <w:rsid w:val="00BA5864"/>
    <w:rsid w:val="00BF28D8"/>
    <w:rsid w:val="00BF2ECF"/>
    <w:rsid w:val="00C05B77"/>
    <w:rsid w:val="00C17002"/>
    <w:rsid w:val="00C43978"/>
    <w:rsid w:val="00C54DC8"/>
    <w:rsid w:val="00C71BD2"/>
    <w:rsid w:val="00C73692"/>
    <w:rsid w:val="00C90F7A"/>
    <w:rsid w:val="00C93BB7"/>
    <w:rsid w:val="00CA1838"/>
    <w:rsid w:val="00CB152E"/>
    <w:rsid w:val="00CB25E9"/>
    <w:rsid w:val="00CF7C8B"/>
    <w:rsid w:val="00D0165E"/>
    <w:rsid w:val="00D04649"/>
    <w:rsid w:val="00D232DE"/>
    <w:rsid w:val="00D235EF"/>
    <w:rsid w:val="00D51404"/>
    <w:rsid w:val="00D70211"/>
    <w:rsid w:val="00D75C7B"/>
    <w:rsid w:val="00D85C7B"/>
    <w:rsid w:val="00D90F48"/>
    <w:rsid w:val="00D94281"/>
    <w:rsid w:val="00DC035F"/>
    <w:rsid w:val="00DC145F"/>
    <w:rsid w:val="00DE2224"/>
    <w:rsid w:val="00DE314C"/>
    <w:rsid w:val="00DE47DF"/>
    <w:rsid w:val="00DF3CB4"/>
    <w:rsid w:val="00E10119"/>
    <w:rsid w:val="00E21BF0"/>
    <w:rsid w:val="00E234E9"/>
    <w:rsid w:val="00E26552"/>
    <w:rsid w:val="00E43145"/>
    <w:rsid w:val="00E76C79"/>
    <w:rsid w:val="00E82898"/>
    <w:rsid w:val="00EA6050"/>
    <w:rsid w:val="00EB3E79"/>
    <w:rsid w:val="00EB68D5"/>
    <w:rsid w:val="00ED3713"/>
    <w:rsid w:val="00EF52FC"/>
    <w:rsid w:val="00EF7AAF"/>
    <w:rsid w:val="00F35A8B"/>
    <w:rsid w:val="00F400A4"/>
    <w:rsid w:val="00F50E3F"/>
    <w:rsid w:val="00F51F42"/>
    <w:rsid w:val="00F533EA"/>
    <w:rsid w:val="00F64C1E"/>
    <w:rsid w:val="00F710C2"/>
    <w:rsid w:val="00F7431D"/>
    <w:rsid w:val="00FD3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B28C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B28C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07E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047317">
      <w:bodyDiv w:val="1"/>
      <w:marLeft w:val="0"/>
      <w:marRight w:val="0"/>
      <w:marTop w:val="0"/>
      <w:marBottom w:val="0"/>
      <w:divBdr>
        <w:top w:val="none" w:sz="0" w:space="0" w:color="auto"/>
        <w:left w:val="none" w:sz="0" w:space="0" w:color="auto"/>
        <w:bottom w:val="none" w:sz="0" w:space="0" w:color="auto"/>
        <w:right w:val="none" w:sz="0" w:space="0" w:color="auto"/>
      </w:divBdr>
    </w:div>
    <w:div w:id="56713752">
      <w:bodyDiv w:val="1"/>
      <w:marLeft w:val="0"/>
      <w:marRight w:val="0"/>
      <w:marTop w:val="0"/>
      <w:marBottom w:val="0"/>
      <w:divBdr>
        <w:top w:val="none" w:sz="0" w:space="0" w:color="auto"/>
        <w:left w:val="none" w:sz="0" w:space="0" w:color="auto"/>
        <w:bottom w:val="none" w:sz="0" w:space="0" w:color="auto"/>
        <w:right w:val="none" w:sz="0" w:space="0" w:color="auto"/>
      </w:divBdr>
    </w:div>
    <w:div w:id="94640440">
      <w:bodyDiv w:val="1"/>
      <w:marLeft w:val="0"/>
      <w:marRight w:val="0"/>
      <w:marTop w:val="0"/>
      <w:marBottom w:val="0"/>
      <w:divBdr>
        <w:top w:val="none" w:sz="0" w:space="0" w:color="auto"/>
        <w:left w:val="none" w:sz="0" w:space="0" w:color="auto"/>
        <w:bottom w:val="none" w:sz="0" w:space="0" w:color="auto"/>
        <w:right w:val="none" w:sz="0" w:space="0" w:color="auto"/>
      </w:divBdr>
    </w:div>
    <w:div w:id="158153072">
      <w:bodyDiv w:val="1"/>
      <w:marLeft w:val="0"/>
      <w:marRight w:val="0"/>
      <w:marTop w:val="0"/>
      <w:marBottom w:val="0"/>
      <w:divBdr>
        <w:top w:val="none" w:sz="0" w:space="0" w:color="auto"/>
        <w:left w:val="none" w:sz="0" w:space="0" w:color="auto"/>
        <w:bottom w:val="none" w:sz="0" w:space="0" w:color="auto"/>
        <w:right w:val="none" w:sz="0" w:space="0" w:color="auto"/>
      </w:divBdr>
    </w:div>
    <w:div w:id="202451665">
      <w:bodyDiv w:val="1"/>
      <w:marLeft w:val="0"/>
      <w:marRight w:val="0"/>
      <w:marTop w:val="0"/>
      <w:marBottom w:val="0"/>
      <w:divBdr>
        <w:top w:val="none" w:sz="0" w:space="0" w:color="auto"/>
        <w:left w:val="none" w:sz="0" w:space="0" w:color="auto"/>
        <w:bottom w:val="none" w:sz="0" w:space="0" w:color="auto"/>
        <w:right w:val="none" w:sz="0" w:space="0" w:color="auto"/>
      </w:divBdr>
    </w:div>
    <w:div w:id="241987717">
      <w:bodyDiv w:val="1"/>
      <w:marLeft w:val="0"/>
      <w:marRight w:val="0"/>
      <w:marTop w:val="0"/>
      <w:marBottom w:val="0"/>
      <w:divBdr>
        <w:top w:val="none" w:sz="0" w:space="0" w:color="auto"/>
        <w:left w:val="none" w:sz="0" w:space="0" w:color="auto"/>
        <w:bottom w:val="none" w:sz="0" w:space="0" w:color="auto"/>
        <w:right w:val="none" w:sz="0" w:space="0" w:color="auto"/>
      </w:divBdr>
    </w:div>
    <w:div w:id="352733033">
      <w:bodyDiv w:val="1"/>
      <w:marLeft w:val="0"/>
      <w:marRight w:val="0"/>
      <w:marTop w:val="0"/>
      <w:marBottom w:val="0"/>
      <w:divBdr>
        <w:top w:val="none" w:sz="0" w:space="0" w:color="auto"/>
        <w:left w:val="none" w:sz="0" w:space="0" w:color="auto"/>
        <w:bottom w:val="none" w:sz="0" w:space="0" w:color="auto"/>
        <w:right w:val="none" w:sz="0" w:space="0" w:color="auto"/>
      </w:divBdr>
    </w:div>
    <w:div w:id="431242032">
      <w:bodyDiv w:val="1"/>
      <w:marLeft w:val="0"/>
      <w:marRight w:val="0"/>
      <w:marTop w:val="0"/>
      <w:marBottom w:val="0"/>
      <w:divBdr>
        <w:top w:val="none" w:sz="0" w:space="0" w:color="auto"/>
        <w:left w:val="none" w:sz="0" w:space="0" w:color="auto"/>
        <w:bottom w:val="none" w:sz="0" w:space="0" w:color="auto"/>
        <w:right w:val="none" w:sz="0" w:space="0" w:color="auto"/>
      </w:divBdr>
    </w:div>
    <w:div w:id="491066111">
      <w:bodyDiv w:val="1"/>
      <w:marLeft w:val="0"/>
      <w:marRight w:val="0"/>
      <w:marTop w:val="0"/>
      <w:marBottom w:val="0"/>
      <w:divBdr>
        <w:top w:val="none" w:sz="0" w:space="0" w:color="auto"/>
        <w:left w:val="none" w:sz="0" w:space="0" w:color="auto"/>
        <w:bottom w:val="none" w:sz="0" w:space="0" w:color="auto"/>
        <w:right w:val="none" w:sz="0" w:space="0" w:color="auto"/>
      </w:divBdr>
    </w:div>
    <w:div w:id="537426187">
      <w:bodyDiv w:val="1"/>
      <w:marLeft w:val="0"/>
      <w:marRight w:val="0"/>
      <w:marTop w:val="0"/>
      <w:marBottom w:val="0"/>
      <w:divBdr>
        <w:top w:val="none" w:sz="0" w:space="0" w:color="auto"/>
        <w:left w:val="none" w:sz="0" w:space="0" w:color="auto"/>
        <w:bottom w:val="none" w:sz="0" w:space="0" w:color="auto"/>
        <w:right w:val="none" w:sz="0" w:space="0" w:color="auto"/>
      </w:divBdr>
    </w:div>
    <w:div w:id="679623549">
      <w:bodyDiv w:val="1"/>
      <w:marLeft w:val="0"/>
      <w:marRight w:val="0"/>
      <w:marTop w:val="0"/>
      <w:marBottom w:val="0"/>
      <w:divBdr>
        <w:top w:val="none" w:sz="0" w:space="0" w:color="auto"/>
        <w:left w:val="none" w:sz="0" w:space="0" w:color="auto"/>
        <w:bottom w:val="none" w:sz="0" w:space="0" w:color="auto"/>
        <w:right w:val="none" w:sz="0" w:space="0" w:color="auto"/>
      </w:divBdr>
    </w:div>
    <w:div w:id="684523820">
      <w:bodyDiv w:val="1"/>
      <w:marLeft w:val="0"/>
      <w:marRight w:val="0"/>
      <w:marTop w:val="0"/>
      <w:marBottom w:val="0"/>
      <w:divBdr>
        <w:top w:val="none" w:sz="0" w:space="0" w:color="auto"/>
        <w:left w:val="none" w:sz="0" w:space="0" w:color="auto"/>
        <w:bottom w:val="none" w:sz="0" w:space="0" w:color="auto"/>
        <w:right w:val="none" w:sz="0" w:space="0" w:color="auto"/>
      </w:divBdr>
    </w:div>
    <w:div w:id="752430463">
      <w:bodyDiv w:val="1"/>
      <w:marLeft w:val="0"/>
      <w:marRight w:val="0"/>
      <w:marTop w:val="0"/>
      <w:marBottom w:val="0"/>
      <w:divBdr>
        <w:top w:val="none" w:sz="0" w:space="0" w:color="auto"/>
        <w:left w:val="none" w:sz="0" w:space="0" w:color="auto"/>
        <w:bottom w:val="none" w:sz="0" w:space="0" w:color="auto"/>
        <w:right w:val="none" w:sz="0" w:space="0" w:color="auto"/>
      </w:divBdr>
    </w:div>
    <w:div w:id="790132528">
      <w:bodyDiv w:val="1"/>
      <w:marLeft w:val="0"/>
      <w:marRight w:val="0"/>
      <w:marTop w:val="0"/>
      <w:marBottom w:val="0"/>
      <w:divBdr>
        <w:top w:val="none" w:sz="0" w:space="0" w:color="auto"/>
        <w:left w:val="none" w:sz="0" w:space="0" w:color="auto"/>
        <w:bottom w:val="none" w:sz="0" w:space="0" w:color="auto"/>
        <w:right w:val="none" w:sz="0" w:space="0" w:color="auto"/>
      </w:divBdr>
    </w:div>
    <w:div w:id="802625662">
      <w:bodyDiv w:val="1"/>
      <w:marLeft w:val="0"/>
      <w:marRight w:val="0"/>
      <w:marTop w:val="0"/>
      <w:marBottom w:val="0"/>
      <w:divBdr>
        <w:top w:val="none" w:sz="0" w:space="0" w:color="auto"/>
        <w:left w:val="none" w:sz="0" w:space="0" w:color="auto"/>
        <w:bottom w:val="none" w:sz="0" w:space="0" w:color="auto"/>
        <w:right w:val="none" w:sz="0" w:space="0" w:color="auto"/>
      </w:divBdr>
    </w:div>
    <w:div w:id="1040399944">
      <w:bodyDiv w:val="1"/>
      <w:marLeft w:val="0"/>
      <w:marRight w:val="0"/>
      <w:marTop w:val="0"/>
      <w:marBottom w:val="0"/>
      <w:divBdr>
        <w:top w:val="none" w:sz="0" w:space="0" w:color="auto"/>
        <w:left w:val="none" w:sz="0" w:space="0" w:color="auto"/>
        <w:bottom w:val="none" w:sz="0" w:space="0" w:color="auto"/>
        <w:right w:val="none" w:sz="0" w:space="0" w:color="auto"/>
      </w:divBdr>
    </w:div>
    <w:div w:id="1133517926">
      <w:bodyDiv w:val="1"/>
      <w:marLeft w:val="0"/>
      <w:marRight w:val="0"/>
      <w:marTop w:val="0"/>
      <w:marBottom w:val="0"/>
      <w:divBdr>
        <w:top w:val="none" w:sz="0" w:space="0" w:color="auto"/>
        <w:left w:val="none" w:sz="0" w:space="0" w:color="auto"/>
        <w:bottom w:val="none" w:sz="0" w:space="0" w:color="auto"/>
        <w:right w:val="none" w:sz="0" w:space="0" w:color="auto"/>
      </w:divBdr>
    </w:div>
    <w:div w:id="1221481470">
      <w:bodyDiv w:val="1"/>
      <w:marLeft w:val="0"/>
      <w:marRight w:val="0"/>
      <w:marTop w:val="0"/>
      <w:marBottom w:val="0"/>
      <w:divBdr>
        <w:top w:val="none" w:sz="0" w:space="0" w:color="auto"/>
        <w:left w:val="none" w:sz="0" w:space="0" w:color="auto"/>
        <w:bottom w:val="none" w:sz="0" w:space="0" w:color="auto"/>
        <w:right w:val="none" w:sz="0" w:space="0" w:color="auto"/>
      </w:divBdr>
    </w:div>
    <w:div w:id="1292321839">
      <w:bodyDiv w:val="1"/>
      <w:marLeft w:val="0"/>
      <w:marRight w:val="0"/>
      <w:marTop w:val="0"/>
      <w:marBottom w:val="0"/>
      <w:divBdr>
        <w:top w:val="none" w:sz="0" w:space="0" w:color="auto"/>
        <w:left w:val="none" w:sz="0" w:space="0" w:color="auto"/>
        <w:bottom w:val="none" w:sz="0" w:space="0" w:color="auto"/>
        <w:right w:val="none" w:sz="0" w:space="0" w:color="auto"/>
      </w:divBdr>
    </w:div>
    <w:div w:id="1442648952">
      <w:bodyDiv w:val="1"/>
      <w:marLeft w:val="0"/>
      <w:marRight w:val="0"/>
      <w:marTop w:val="0"/>
      <w:marBottom w:val="0"/>
      <w:divBdr>
        <w:top w:val="none" w:sz="0" w:space="0" w:color="auto"/>
        <w:left w:val="none" w:sz="0" w:space="0" w:color="auto"/>
        <w:bottom w:val="none" w:sz="0" w:space="0" w:color="auto"/>
        <w:right w:val="none" w:sz="0" w:space="0" w:color="auto"/>
      </w:divBdr>
    </w:div>
    <w:div w:id="1542279478">
      <w:bodyDiv w:val="1"/>
      <w:marLeft w:val="0"/>
      <w:marRight w:val="0"/>
      <w:marTop w:val="0"/>
      <w:marBottom w:val="0"/>
      <w:divBdr>
        <w:top w:val="none" w:sz="0" w:space="0" w:color="auto"/>
        <w:left w:val="none" w:sz="0" w:space="0" w:color="auto"/>
        <w:bottom w:val="none" w:sz="0" w:space="0" w:color="auto"/>
        <w:right w:val="none" w:sz="0" w:space="0" w:color="auto"/>
      </w:divBdr>
    </w:div>
    <w:div w:id="1565070348">
      <w:bodyDiv w:val="1"/>
      <w:marLeft w:val="0"/>
      <w:marRight w:val="0"/>
      <w:marTop w:val="0"/>
      <w:marBottom w:val="0"/>
      <w:divBdr>
        <w:top w:val="none" w:sz="0" w:space="0" w:color="auto"/>
        <w:left w:val="none" w:sz="0" w:space="0" w:color="auto"/>
        <w:bottom w:val="none" w:sz="0" w:space="0" w:color="auto"/>
        <w:right w:val="none" w:sz="0" w:space="0" w:color="auto"/>
      </w:divBdr>
    </w:div>
    <w:div w:id="1942491973">
      <w:bodyDiv w:val="1"/>
      <w:marLeft w:val="0"/>
      <w:marRight w:val="0"/>
      <w:marTop w:val="0"/>
      <w:marBottom w:val="0"/>
      <w:divBdr>
        <w:top w:val="none" w:sz="0" w:space="0" w:color="auto"/>
        <w:left w:val="none" w:sz="0" w:space="0" w:color="auto"/>
        <w:bottom w:val="none" w:sz="0" w:space="0" w:color="auto"/>
        <w:right w:val="none" w:sz="0" w:space="0" w:color="auto"/>
      </w:divBdr>
    </w:div>
    <w:div w:id="1945574960">
      <w:bodyDiv w:val="1"/>
      <w:marLeft w:val="0"/>
      <w:marRight w:val="0"/>
      <w:marTop w:val="0"/>
      <w:marBottom w:val="0"/>
      <w:divBdr>
        <w:top w:val="none" w:sz="0" w:space="0" w:color="auto"/>
        <w:left w:val="none" w:sz="0" w:space="0" w:color="auto"/>
        <w:bottom w:val="none" w:sz="0" w:space="0" w:color="auto"/>
        <w:right w:val="none" w:sz="0" w:space="0" w:color="auto"/>
      </w:divBdr>
    </w:div>
    <w:div w:id="1947420623">
      <w:bodyDiv w:val="1"/>
      <w:marLeft w:val="0"/>
      <w:marRight w:val="0"/>
      <w:marTop w:val="0"/>
      <w:marBottom w:val="0"/>
      <w:divBdr>
        <w:top w:val="none" w:sz="0" w:space="0" w:color="auto"/>
        <w:left w:val="none" w:sz="0" w:space="0" w:color="auto"/>
        <w:bottom w:val="none" w:sz="0" w:space="0" w:color="auto"/>
        <w:right w:val="none" w:sz="0" w:space="0" w:color="auto"/>
      </w:divBdr>
    </w:div>
    <w:div w:id="1952475443">
      <w:bodyDiv w:val="1"/>
      <w:marLeft w:val="0"/>
      <w:marRight w:val="0"/>
      <w:marTop w:val="0"/>
      <w:marBottom w:val="0"/>
      <w:divBdr>
        <w:top w:val="none" w:sz="0" w:space="0" w:color="auto"/>
        <w:left w:val="none" w:sz="0" w:space="0" w:color="auto"/>
        <w:bottom w:val="none" w:sz="0" w:space="0" w:color="auto"/>
        <w:right w:val="none" w:sz="0" w:space="0" w:color="auto"/>
      </w:divBdr>
    </w:div>
    <w:div w:id="1976635771">
      <w:bodyDiv w:val="1"/>
      <w:marLeft w:val="0"/>
      <w:marRight w:val="0"/>
      <w:marTop w:val="0"/>
      <w:marBottom w:val="0"/>
      <w:divBdr>
        <w:top w:val="none" w:sz="0" w:space="0" w:color="auto"/>
        <w:left w:val="none" w:sz="0" w:space="0" w:color="auto"/>
        <w:bottom w:val="none" w:sz="0" w:space="0" w:color="auto"/>
        <w:right w:val="none" w:sz="0" w:space="0" w:color="auto"/>
      </w:divBdr>
    </w:div>
    <w:div w:id="2000619550">
      <w:bodyDiv w:val="1"/>
      <w:marLeft w:val="0"/>
      <w:marRight w:val="0"/>
      <w:marTop w:val="0"/>
      <w:marBottom w:val="0"/>
      <w:divBdr>
        <w:top w:val="none" w:sz="0" w:space="0" w:color="auto"/>
        <w:left w:val="none" w:sz="0" w:space="0" w:color="auto"/>
        <w:bottom w:val="none" w:sz="0" w:space="0" w:color="auto"/>
        <w:right w:val="none" w:sz="0" w:space="0" w:color="auto"/>
      </w:divBdr>
    </w:div>
    <w:div w:id="2027519950">
      <w:bodyDiv w:val="1"/>
      <w:marLeft w:val="0"/>
      <w:marRight w:val="0"/>
      <w:marTop w:val="0"/>
      <w:marBottom w:val="0"/>
      <w:divBdr>
        <w:top w:val="none" w:sz="0" w:space="0" w:color="auto"/>
        <w:left w:val="none" w:sz="0" w:space="0" w:color="auto"/>
        <w:bottom w:val="none" w:sz="0" w:space="0" w:color="auto"/>
        <w:right w:val="none" w:sz="0" w:space="0" w:color="auto"/>
      </w:divBdr>
    </w:div>
    <w:div w:id="209061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7</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4</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6</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9</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0</b:RefOrder>
  </b:Source>
  <b:Source>
    <b:Tag>Sin20</b:Tag>
    <b:SourceType>ConferenceProceedings</b:SourceType>
    <b:Guid>{64AF51CE-5A03-4EEE-BA81-E389714B455D}</b:Guid>
    <b:Author>
      <b:Author>
        <b:NameList>
          <b:Person>
            <b:Last>Singh</b:Last>
            <b:First>S</b:First>
          </b:Person>
          <b:Person>
            <b:Last>Thakur</b:Last>
            <b:First>H</b:First>
          </b:Person>
        </b:NameList>
      </b:Author>
    </b:Author>
    <b:Title>Survey of various A.I. chatbots based on technology used</b:Title>
    <b:Pages>1074-1079</b:Pages>
    <b:Year>2020</b:Year>
    <b:ConferenceName>International Conference on Reliability, Infocom Technologies and Optimization</b:ConferenceName>
    <b:City>Noida, India</b:City>
    <b:DOI>https://doi-org.proxy1.ncu.edu/10.1109/ICRITO48877.2020.9197943</b:DOI>
    <b:RefOrder>8</b:RefOrder>
  </b:Source>
  <b:Source>
    <b:Tag>Boo20</b:Tag>
    <b:SourceType>ConferenceProceedings</b:SourceType>
    <b:Guid>{5A9D9E9B-C100-400A-B742-4C2235C8C1EE}</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DOI>https://doi-org.proxy1.ncu.edu/10.1109/ICIRCA48905.2020</b:DOI>
    <b:RefOrder>11</b:RefOrder>
  </b:Source>
</b:Sources>
</file>

<file path=customXml/itemProps1.xml><?xml version="1.0" encoding="utf-8"?>
<ds:datastoreItem xmlns:ds="http://schemas.openxmlformats.org/officeDocument/2006/customXml" ds:itemID="{BF19FE00-B62F-4C54-8A66-2DF0ABDE5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8</TotalTime>
  <Pages>10</Pages>
  <Words>1899</Words>
  <Characters>1082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65</cp:revision>
  <dcterms:created xsi:type="dcterms:W3CDTF">2019-05-19T17:38:00Z</dcterms:created>
  <dcterms:modified xsi:type="dcterms:W3CDTF">2020-10-19T03:18:00Z</dcterms:modified>
</cp:coreProperties>
</file>